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DEFE7" w14:textId="77777777" w:rsidR="00AD45A2" w:rsidRDefault="00AD45A2"/>
    <w:p w14:paraId="0EE92D63" w14:textId="77777777" w:rsidR="00E52CA0" w:rsidRDefault="00E52CA0"/>
    <w:p w14:paraId="227EF8D9" w14:textId="77777777" w:rsidR="00E52CA0" w:rsidRDefault="00E52CA0"/>
    <w:p w14:paraId="7C1D540D" w14:textId="77777777" w:rsidR="00E52CA0" w:rsidRDefault="00E52CA0"/>
    <w:p w14:paraId="0C2E71E9" w14:textId="77777777" w:rsidR="00E52CA0" w:rsidRDefault="00F2650D">
      <w:p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The children in EYFS</w:t>
      </w:r>
      <w:r w:rsidR="00E52CA0">
        <w:rPr>
          <w:rFonts w:ascii="Comic Sans MS" w:hAnsi="Comic Sans MS"/>
          <w:sz w:val="28"/>
          <w:szCs w:val="28"/>
        </w:rPr>
        <w:t xml:space="preserve"> would like a Deputy Headteacher who:</w:t>
      </w:r>
    </w:p>
    <w:p w14:paraId="6CD49C6F" w14:textId="77777777" w:rsidR="00E52CA0" w:rsidRDefault="00E52CA0" w:rsidP="00E52CA0">
      <w:pPr>
        <w:pStyle w:val="ListParagraph"/>
        <w:numPr>
          <w:ilvl w:val="0"/>
          <w:numId w:val="1"/>
        </w:num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Is kind and happy, not mean</w:t>
      </w:r>
    </w:p>
    <w:p w14:paraId="33822F48" w14:textId="77777777" w:rsidR="00E52CA0" w:rsidRDefault="00E52CA0" w:rsidP="00E52CA0">
      <w:pPr>
        <w:pStyle w:val="ListParagraph"/>
        <w:numPr>
          <w:ilvl w:val="0"/>
          <w:numId w:val="1"/>
        </w:num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Enjoys playing with us</w:t>
      </w:r>
    </w:p>
    <w:p w14:paraId="245CB8CC" w14:textId="77777777" w:rsidR="00E52CA0" w:rsidRDefault="00E52CA0" w:rsidP="00E52CA0">
      <w:pPr>
        <w:pStyle w:val="ListParagraph"/>
        <w:numPr>
          <w:ilvl w:val="0"/>
          <w:numId w:val="1"/>
        </w:num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Is excited to help us learn</w:t>
      </w:r>
    </w:p>
    <w:p w14:paraId="142A2335" w14:textId="77777777" w:rsidR="00E52CA0" w:rsidRDefault="00E52CA0" w:rsidP="00E52CA0">
      <w:pPr>
        <w:pStyle w:val="ListParagraph"/>
        <w:numPr>
          <w:ilvl w:val="0"/>
          <w:numId w:val="1"/>
        </w:num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Uses lovely manners</w:t>
      </w:r>
    </w:p>
    <w:p w14:paraId="2F956B77" w14:textId="77777777" w:rsidR="00E52CA0" w:rsidRDefault="00E52CA0" w:rsidP="00E52CA0">
      <w:pPr>
        <w:pStyle w:val="ListParagraph"/>
        <w:numPr>
          <w:ilvl w:val="0"/>
          <w:numId w:val="1"/>
        </w:num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Is clever and knows lots about how to teach children</w:t>
      </w:r>
      <w:r w:rsidR="00F2650D">
        <w:rPr>
          <w:rFonts w:ascii="Comic Sans MS" w:hAnsi="Comic Sans MS"/>
          <w:sz w:val="28"/>
          <w:szCs w:val="28"/>
        </w:rPr>
        <w:t xml:space="preserve"> in nursery and reception</w:t>
      </w:r>
    </w:p>
    <w:p w14:paraId="12488B73" w14:textId="77777777" w:rsidR="00E52CA0" w:rsidRDefault="00E52CA0" w:rsidP="00E52CA0">
      <w:pPr>
        <w:pStyle w:val="ListParagraph"/>
        <w:numPr>
          <w:ilvl w:val="0"/>
          <w:numId w:val="1"/>
        </w:num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Is especially good at maths and crafts</w:t>
      </w:r>
    </w:p>
    <w:p w14:paraId="041A7EBE" w14:textId="77777777" w:rsidR="00E52CA0" w:rsidRDefault="00E52CA0" w:rsidP="00E52CA0">
      <w:pPr>
        <w:pStyle w:val="ListParagraph"/>
        <w:numPr>
          <w:ilvl w:val="0"/>
          <w:numId w:val="1"/>
        </w:num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Respects others</w:t>
      </w:r>
    </w:p>
    <w:p w14:paraId="077CE8D6" w14:textId="77777777" w:rsidR="00E52CA0" w:rsidRPr="00E52CA0" w:rsidRDefault="00E52CA0" w:rsidP="00E52CA0">
      <w:pPr>
        <w:pStyle w:val="ListParagraph"/>
        <w:numPr>
          <w:ilvl w:val="0"/>
          <w:numId w:val="1"/>
        </w:num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Knows how to use the computer</w:t>
      </w:r>
    </w:p>
    <w:sectPr w:rsidR="00E52CA0" w:rsidRPr="00E52CA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9E2D2" w14:textId="77777777" w:rsidR="000003BB" w:rsidRDefault="000003BB" w:rsidP="00DA4DCE">
      <w:pPr>
        <w:spacing w:after="0" w:line="240" w:lineRule="auto"/>
      </w:pPr>
      <w:r>
        <w:separator/>
      </w:r>
    </w:p>
  </w:endnote>
  <w:endnote w:type="continuationSeparator" w:id="0">
    <w:p w14:paraId="17EB7B02" w14:textId="77777777" w:rsidR="000003BB" w:rsidRDefault="000003BB" w:rsidP="00DA4D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31228" w14:textId="77777777" w:rsidR="00DA4DCE" w:rsidRDefault="00DA4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CD3D3" w14:textId="77777777" w:rsidR="00DA4DCE" w:rsidRDefault="00DA4D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0ED8B" w14:textId="77777777" w:rsidR="00DA4DCE" w:rsidRDefault="00DA4D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C177A" w14:textId="77777777" w:rsidR="000003BB" w:rsidRDefault="000003BB" w:rsidP="00DA4DCE">
      <w:pPr>
        <w:spacing w:after="0" w:line="240" w:lineRule="auto"/>
      </w:pPr>
      <w:r>
        <w:separator/>
      </w:r>
    </w:p>
  </w:footnote>
  <w:footnote w:type="continuationSeparator" w:id="0">
    <w:p w14:paraId="3BDB4299" w14:textId="77777777" w:rsidR="000003BB" w:rsidRDefault="000003BB" w:rsidP="00DA4D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82749" w14:textId="77777777" w:rsidR="00DA4DCE" w:rsidRDefault="00B6367B">
    <w:pPr>
      <w:pStyle w:val="Header"/>
    </w:pPr>
    <w:r>
      <w:rPr>
        <w:noProof/>
        <w:lang w:eastAsia="en-GB"/>
      </w:rPr>
      <w:pict w14:anchorId="50F14B2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609.35pt;height:841.9pt;z-index:-251657216;mso-position-horizontal:center;mso-position-horizontal-relative:margin;mso-position-vertical:center;mso-position-vertical-relative:margin" o:allowincell="f">
          <v:imagedata r:id="rId1" o:title="50526 - Buckshaw Primary Letterhead v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35498" w14:textId="77777777" w:rsidR="00DA4DCE" w:rsidRDefault="00B6367B">
    <w:pPr>
      <w:pStyle w:val="Header"/>
    </w:pPr>
    <w:r>
      <w:rPr>
        <w:noProof/>
        <w:lang w:eastAsia="en-GB"/>
      </w:rPr>
      <w:pict w14:anchorId="53DCDDF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0;margin-top:0;width:609.35pt;height:841.9pt;z-index:-251656192;mso-position-horizontal:center;mso-position-horizontal-relative:margin;mso-position-vertical:center;mso-position-vertical-relative:margin" o:allowincell="f">
          <v:imagedata r:id="rId1" o:title="50526 - Buckshaw Primary Letterhead v2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24963" w14:textId="77777777" w:rsidR="00DA4DCE" w:rsidRDefault="00B6367B">
    <w:pPr>
      <w:pStyle w:val="Header"/>
    </w:pPr>
    <w:r>
      <w:rPr>
        <w:noProof/>
        <w:lang w:eastAsia="en-GB"/>
      </w:rPr>
      <w:pict w14:anchorId="5B3C8C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609.35pt;height:841.9pt;z-index:-251658240;mso-position-horizontal:center;mso-position-horizontal-relative:margin;mso-position-vertical:center;mso-position-vertical-relative:margin" o:allowincell="f">
          <v:imagedata r:id="rId1" o:title="50526 - Buckshaw Primary Letterhead v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412F8"/>
    <w:multiLevelType w:val="hybridMultilevel"/>
    <w:tmpl w:val="B02CF474"/>
    <w:lvl w:ilvl="0" w:tplc="EC563E54">
      <w:start w:val="53"/>
      <w:numFmt w:val="bullet"/>
      <w:lvlText w:val="-"/>
      <w:lvlJc w:val="left"/>
      <w:pPr>
        <w:ind w:left="720" w:hanging="360"/>
      </w:pPr>
      <w:rPr>
        <w:rFonts w:ascii="Comic Sans MS" w:eastAsiaTheme="minorHAnsi" w:hAnsi="Comic Sans M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12934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MzIyMDS2MLU0NzRV0lEKTi0uzszPAykwrAUAUOtj7iwAAAA="/>
  </w:docVars>
  <w:rsids>
    <w:rsidRoot w:val="00DA4DCE"/>
    <w:rsid w:val="000003BB"/>
    <w:rsid w:val="00002976"/>
    <w:rsid w:val="00015407"/>
    <w:rsid w:val="00016796"/>
    <w:rsid w:val="00026B16"/>
    <w:rsid w:val="00027B6C"/>
    <w:rsid w:val="00032C18"/>
    <w:rsid w:val="0003597E"/>
    <w:rsid w:val="000A236D"/>
    <w:rsid w:val="000C30A3"/>
    <w:rsid w:val="000C36E1"/>
    <w:rsid w:val="000D3F69"/>
    <w:rsid w:val="000E45DE"/>
    <w:rsid w:val="000E555D"/>
    <w:rsid w:val="000E5AE1"/>
    <w:rsid w:val="0010464F"/>
    <w:rsid w:val="00106A0D"/>
    <w:rsid w:val="0011722E"/>
    <w:rsid w:val="00150B14"/>
    <w:rsid w:val="001625E4"/>
    <w:rsid w:val="00167A71"/>
    <w:rsid w:val="0017361F"/>
    <w:rsid w:val="0017666E"/>
    <w:rsid w:val="00194E8B"/>
    <w:rsid w:val="001974CA"/>
    <w:rsid w:val="001A32BC"/>
    <w:rsid w:val="001A6A13"/>
    <w:rsid w:val="001B7703"/>
    <w:rsid w:val="001C1C9C"/>
    <w:rsid w:val="001D58EE"/>
    <w:rsid w:val="001F210D"/>
    <w:rsid w:val="001F5D7B"/>
    <w:rsid w:val="00205D66"/>
    <w:rsid w:val="002208F3"/>
    <w:rsid w:val="00237869"/>
    <w:rsid w:val="00241080"/>
    <w:rsid w:val="002462D6"/>
    <w:rsid w:val="002527BA"/>
    <w:rsid w:val="00261D8F"/>
    <w:rsid w:val="00265301"/>
    <w:rsid w:val="00270213"/>
    <w:rsid w:val="002726F1"/>
    <w:rsid w:val="00287792"/>
    <w:rsid w:val="00290C0E"/>
    <w:rsid w:val="00292AC3"/>
    <w:rsid w:val="002A46E9"/>
    <w:rsid w:val="002B37AF"/>
    <w:rsid w:val="002B3E02"/>
    <w:rsid w:val="002C0FEA"/>
    <w:rsid w:val="002C6E73"/>
    <w:rsid w:val="002D0AAC"/>
    <w:rsid w:val="002D4FA2"/>
    <w:rsid w:val="002D631C"/>
    <w:rsid w:val="002E7174"/>
    <w:rsid w:val="002F23BF"/>
    <w:rsid w:val="00311E8F"/>
    <w:rsid w:val="003144C8"/>
    <w:rsid w:val="003207DD"/>
    <w:rsid w:val="00326E15"/>
    <w:rsid w:val="003303F9"/>
    <w:rsid w:val="00333098"/>
    <w:rsid w:val="003338D8"/>
    <w:rsid w:val="00334AF6"/>
    <w:rsid w:val="003772CD"/>
    <w:rsid w:val="00385B3C"/>
    <w:rsid w:val="003B3C5A"/>
    <w:rsid w:val="003C0EEE"/>
    <w:rsid w:val="003C2640"/>
    <w:rsid w:val="003C46DE"/>
    <w:rsid w:val="003E749F"/>
    <w:rsid w:val="003F0CD7"/>
    <w:rsid w:val="003F2ACE"/>
    <w:rsid w:val="003F2E49"/>
    <w:rsid w:val="003F6B1D"/>
    <w:rsid w:val="00401B99"/>
    <w:rsid w:val="0040271D"/>
    <w:rsid w:val="00402AB1"/>
    <w:rsid w:val="00406C0B"/>
    <w:rsid w:val="0041302F"/>
    <w:rsid w:val="00424E2B"/>
    <w:rsid w:val="004662F8"/>
    <w:rsid w:val="00467642"/>
    <w:rsid w:val="004844F2"/>
    <w:rsid w:val="004931D3"/>
    <w:rsid w:val="00496E5B"/>
    <w:rsid w:val="004C3DB2"/>
    <w:rsid w:val="004D58BD"/>
    <w:rsid w:val="004E2ADE"/>
    <w:rsid w:val="004E640C"/>
    <w:rsid w:val="004F51FC"/>
    <w:rsid w:val="0050792A"/>
    <w:rsid w:val="00507CCA"/>
    <w:rsid w:val="00512E05"/>
    <w:rsid w:val="0052084E"/>
    <w:rsid w:val="005306CC"/>
    <w:rsid w:val="005431E9"/>
    <w:rsid w:val="005503AD"/>
    <w:rsid w:val="00562CA8"/>
    <w:rsid w:val="005666B9"/>
    <w:rsid w:val="00591FD5"/>
    <w:rsid w:val="00593416"/>
    <w:rsid w:val="005A1647"/>
    <w:rsid w:val="005A7895"/>
    <w:rsid w:val="005B0935"/>
    <w:rsid w:val="005B7EE1"/>
    <w:rsid w:val="005C0F5F"/>
    <w:rsid w:val="005F24CD"/>
    <w:rsid w:val="005F431B"/>
    <w:rsid w:val="006130CA"/>
    <w:rsid w:val="00613AA3"/>
    <w:rsid w:val="00614528"/>
    <w:rsid w:val="00616E39"/>
    <w:rsid w:val="00631309"/>
    <w:rsid w:val="00650FEF"/>
    <w:rsid w:val="0065252B"/>
    <w:rsid w:val="0065334F"/>
    <w:rsid w:val="006735DF"/>
    <w:rsid w:val="006901D2"/>
    <w:rsid w:val="006958F4"/>
    <w:rsid w:val="006A7E8A"/>
    <w:rsid w:val="006B409D"/>
    <w:rsid w:val="006C368F"/>
    <w:rsid w:val="006E1E62"/>
    <w:rsid w:val="006E1F58"/>
    <w:rsid w:val="006F1A76"/>
    <w:rsid w:val="006F2A5E"/>
    <w:rsid w:val="006F37AC"/>
    <w:rsid w:val="006F38E4"/>
    <w:rsid w:val="00704AA7"/>
    <w:rsid w:val="0071070F"/>
    <w:rsid w:val="0073711F"/>
    <w:rsid w:val="0075081F"/>
    <w:rsid w:val="00773638"/>
    <w:rsid w:val="007841F2"/>
    <w:rsid w:val="00790B05"/>
    <w:rsid w:val="00797821"/>
    <w:rsid w:val="007A5B52"/>
    <w:rsid w:val="007A778C"/>
    <w:rsid w:val="007B433F"/>
    <w:rsid w:val="007D27CB"/>
    <w:rsid w:val="007D53EA"/>
    <w:rsid w:val="007D5E13"/>
    <w:rsid w:val="007D7DBE"/>
    <w:rsid w:val="007E04F4"/>
    <w:rsid w:val="007E0C05"/>
    <w:rsid w:val="007F7693"/>
    <w:rsid w:val="00801CE2"/>
    <w:rsid w:val="0080351A"/>
    <w:rsid w:val="00822BF8"/>
    <w:rsid w:val="00826B99"/>
    <w:rsid w:val="00827C1C"/>
    <w:rsid w:val="0084348E"/>
    <w:rsid w:val="00844FB3"/>
    <w:rsid w:val="00850CA4"/>
    <w:rsid w:val="00854F9C"/>
    <w:rsid w:val="00890925"/>
    <w:rsid w:val="00892A5D"/>
    <w:rsid w:val="008A1162"/>
    <w:rsid w:val="008A3C5E"/>
    <w:rsid w:val="008B46E3"/>
    <w:rsid w:val="008D688E"/>
    <w:rsid w:val="008F13FD"/>
    <w:rsid w:val="009044F8"/>
    <w:rsid w:val="00910653"/>
    <w:rsid w:val="00912132"/>
    <w:rsid w:val="00912B97"/>
    <w:rsid w:val="00917AAF"/>
    <w:rsid w:val="0094262D"/>
    <w:rsid w:val="009452D3"/>
    <w:rsid w:val="00947D1D"/>
    <w:rsid w:val="00950A30"/>
    <w:rsid w:val="00961711"/>
    <w:rsid w:val="00967CDC"/>
    <w:rsid w:val="009734E3"/>
    <w:rsid w:val="00976DA4"/>
    <w:rsid w:val="00980FFB"/>
    <w:rsid w:val="009847F4"/>
    <w:rsid w:val="00991EC8"/>
    <w:rsid w:val="009A0F56"/>
    <w:rsid w:val="009A2C9E"/>
    <w:rsid w:val="009B0D9D"/>
    <w:rsid w:val="009D2870"/>
    <w:rsid w:val="009E0C29"/>
    <w:rsid w:val="009E6133"/>
    <w:rsid w:val="009F196D"/>
    <w:rsid w:val="009F3F80"/>
    <w:rsid w:val="00A0149C"/>
    <w:rsid w:val="00A05BA0"/>
    <w:rsid w:val="00A1165D"/>
    <w:rsid w:val="00A441DC"/>
    <w:rsid w:val="00A4658C"/>
    <w:rsid w:val="00A6378D"/>
    <w:rsid w:val="00A74865"/>
    <w:rsid w:val="00A77474"/>
    <w:rsid w:val="00A843AB"/>
    <w:rsid w:val="00A862ED"/>
    <w:rsid w:val="00A92F67"/>
    <w:rsid w:val="00AA30BF"/>
    <w:rsid w:val="00AD13CC"/>
    <w:rsid w:val="00AD45A2"/>
    <w:rsid w:val="00AF753D"/>
    <w:rsid w:val="00B04166"/>
    <w:rsid w:val="00B12524"/>
    <w:rsid w:val="00B14EA7"/>
    <w:rsid w:val="00B16D01"/>
    <w:rsid w:val="00B2708B"/>
    <w:rsid w:val="00B3295B"/>
    <w:rsid w:val="00B36B5A"/>
    <w:rsid w:val="00B512E5"/>
    <w:rsid w:val="00B5132D"/>
    <w:rsid w:val="00B6079C"/>
    <w:rsid w:val="00B6367B"/>
    <w:rsid w:val="00B816B7"/>
    <w:rsid w:val="00B820F0"/>
    <w:rsid w:val="00B96FF7"/>
    <w:rsid w:val="00BA6E8C"/>
    <w:rsid w:val="00BA74BC"/>
    <w:rsid w:val="00BB77FC"/>
    <w:rsid w:val="00BC46F5"/>
    <w:rsid w:val="00BF25A3"/>
    <w:rsid w:val="00BF2B0E"/>
    <w:rsid w:val="00BF2E9A"/>
    <w:rsid w:val="00BF6229"/>
    <w:rsid w:val="00C31A77"/>
    <w:rsid w:val="00C33CCC"/>
    <w:rsid w:val="00C34088"/>
    <w:rsid w:val="00C352C1"/>
    <w:rsid w:val="00C35CA5"/>
    <w:rsid w:val="00C35E96"/>
    <w:rsid w:val="00C434F5"/>
    <w:rsid w:val="00C546F6"/>
    <w:rsid w:val="00C56202"/>
    <w:rsid w:val="00C57DC8"/>
    <w:rsid w:val="00C61489"/>
    <w:rsid w:val="00CB18F7"/>
    <w:rsid w:val="00CB3EA6"/>
    <w:rsid w:val="00CD151D"/>
    <w:rsid w:val="00CD7641"/>
    <w:rsid w:val="00CE1E40"/>
    <w:rsid w:val="00CE34B4"/>
    <w:rsid w:val="00CE6355"/>
    <w:rsid w:val="00D07890"/>
    <w:rsid w:val="00D10C6B"/>
    <w:rsid w:val="00D1623D"/>
    <w:rsid w:val="00D26845"/>
    <w:rsid w:val="00D30461"/>
    <w:rsid w:val="00D3638F"/>
    <w:rsid w:val="00D37C9F"/>
    <w:rsid w:val="00D43D6A"/>
    <w:rsid w:val="00D5650A"/>
    <w:rsid w:val="00D57305"/>
    <w:rsid w:val="00D647C4"/>
    <w:rsid w:val="00D65F5B"/>
    <w:rsid w:val="00D80B0D"/>
    <w:rsid w:val="00D83502"/>
    <w:rsid w:val="00D84C48"/>
    <w:rsid w:val="00D91BB7"/>
    <w:rsid w:val="00D96085"/>
    <w:rsid w:val="00DA165E"/>
    <w:rsid w:val="00DA425F"/>
    <w:rsid w:val="00DA4DCE"/>
    <w:rsid w:val="00DA4F48"/>
    <w:rsid w:val="00DB0846"/>
    <w:rsid w:val="00DB1340"/>
    <w:rsid w:val="00DC07FD"/>
    <w:rsid w:val="00E028A1"/>
    <w:rsid w:val="00E06F11"/>
    <w:rsid w:val="00E115B8"/>
    <w:rsid w:val="00E15979"/>
    <w:rsid w:val="00E35B61"/>
    <w:rsid w:val="00E51531"/>
    <w:rsid w:val="00E52CA0"/>
    <w:rsid w:val="00E547F6"/>
    <w:rsid w:val="00E601B2"/>
    <w:rsid w:val="00E7247E"/>
    <w:rsid w:val="00E918E4"/>
    <w:rsid w:val="00EA2521"/>
    <w:rsid w:val="00EC263C"/>
    <w:rsid w:val="00EF0343"/>
    <w:rsid w:val="00EF33E6"/>
    <w:rsid w:val="00F17A40"/>
    <w:rsid w:val="00F17C4B"/>
    <w:rsid w:val="00F2650D"/>
    <w:rsid w:val="00F30A0A"/>
    <w:rsid w:val="00F36CF7"/>
    <w:rsid w:val="00F406AF"/>
    <w:rsid w:val="00F52ED5"/>
    <w:rsid w:val="00F603CD"/>
    <w:rsid w:val="00F6214F"/>
    <w:rsid w:val="00F767B0"/>
    <w:rsid w:val="00F83F67"/>
    <w:rsid w:val="00F903CE"/>
    <w:rsid w:val="00F933D9"/>
    <w:rsid w:val="00FA3486"/>
    <w:rsid w:val="00FB1082"/>
    <w:rsid w:val="00FB20D1"/>
    <w:rsid w:val="00FB2243"/>
    <w:rsid w:val="00FB267F"/>
    <w:rsid w:val="00FC0587"/>
    <w:rsid w:val="00FC5E06"/>
    <w:rsid w:val="00FE0B20"/>
    <w:rsid w:val="00FE10C0"/>
    <w:rsid w:val="00FF2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CB5ED24"/>
  <w15:chartTrackingRefBased/>
  <w15:docId w15:val="{F63B07B0-730D-431B-B386-8C2D6B9F4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4D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4DCE"/>
  </w:style>
  <w:style w:type="paragraph" w:styleId="Footer">
    <w:name w:val="footer"/>
    <w:basedOn w:val="Normal"/>
    <w:link w:val="FooterChar"/>
    <w:uiPriority w:val="99"/>
    <w:unhideWhenUsed/>
    <w:rsid w:val="00DA4D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4DCE"/>
  </w:style>
  <w:style w:type="paragraph" w:styleId="ListParagraph">
    <w:name w:val="List Paragraph"/>
    <w:basedOn w:val="Normal"/>
    <w:uiPriority w:val="34"/>
    <w:qFormat/>
    <w:rsid w:val="00E52C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6</Words>
  <Characters>270</Characters>
  <Application>Microsoft Office Word</Application>
  <DocSecurity>4</DocSecurity>
  <Lines>1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endall, Kevin</cp:lastModifiedBy>
  <cp:revision>2</cp:revision>
  <dcterms:created xsi:type="dcterms:W3CDTF">2023-07-24T08:50:00Z</dcterms:created>
  <dcterms:modified xsi:type="dcterms:W3CDTF">2023-07-24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9e0b9aad781cd03e8cc943cdfba421b7b80efb00b7114b0661cef2daf6d9ea</vt:lpwstr>
  </property>
</Properties>
</file>